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5738D" w:rsidRDefault="00AD5F50">
      <w:pPr>
        <w:pStyle w:val="Title"/>
      </w:pPr>
      <w:r>
        <w:t>THE UNIVERSITY OF BRITISH COLUMBIA</w:t>
      </w:r>
    </w:p>
    <w:p w:rsidR="00D5738D" w:rsidRDefault="00AD5F50">
      <w:pPr>
        <w:pStyle w:val="Heading4"/>
      </w:pPr>
      <w:bookmarkStart w:id="0" w:name="curriculum-vitae-for-faculty-members"/>
      <w:r>
        <w:t>Curriculum Vitae for Faculty Members</w:t>
      </w:r>
      <w:bookmarkEnd w:id="0"/>
    </w:p>
    <w:p w:rsidR="00D5738D" w:rsidRDefault="00AD5F50">
      <w:pPr>
        <w:pStyle w:val="FirstParagraph"/>
      </w:pPr>
      <w:r>
        <w:rPr>
          <w:b/>
        </w:rPr>
        <w:t>Date:</w:t>
      </w:r>
      <w:r>
        <w:t xml:space="preserve"> 2020-07-28 </w:t>
      </w:r>
      <w:r>
        <w:rPr>
          <w:b/>
        </w:rPr>
        <w:t>Initials:</w:t>
      </w:r>
      <w:r>
        <w:t xml:space="preserve"> F.N.</w:t>
      </w:r>
    </w:p>
    <w:p w:rsidR="00D5738D" w:rsidRDefault="00AD5F50">
      <w:pPr>
        <w:numPr>
          <w:ilvl w:val="0"/>
          <w:numId w:val="2"/>
        </w:numPr>
      </w:pPr>
      <w:r>
        <w:rPr>
          <w:b/>
        </w:rPr>
        <w:t>SURNAME:</w:t>
      </w:r>
      <w:r>
        <w:t xml:space="preserve"> Nightingale </w:t>
      </w:r>
      <w:r>
        <w:rPr>
          <w:b/>
        </w:rPr>
        <w:t>FIRST NAME:</w:t>
      </w:r>
      <w:r>
        <w:t xml:space="preserve"> Florence </w:t>
      </w:r>
      <w:r>
        <w:rPr>
          <w:b/>
        </w:rPr>
        <w:t>MIDDLE NAME(S):</w:t>
      </w:r>
    </w:p>
    <w:p w:rsidR="00D5738D" w:rsidRDefault="00AD5F50">
      <w:pPr>
        <w:numPr>
          <w:ilvl w:val="0"/>
          <w:numId w:val="2"/>
        </w:numPr>
      </w:pPr>
      <w:r>
        <w:rPr>
          <w:b/>
        </w:rPr>
        <w:t>DEPARTMENT/SCHOOL:</w:t>
      </w:r>
      <w:r>
        <w:t xml:space="preserve"> Statistics</w:t>
      </w:r>
    </w:p>
    <w:p w:rsidR="00D5738D" w:rsidRDefault="00AD5F50">
      <w:pPr>
        <w:numPr>
          <w:ilvl w:val="0"/>
          <w:numId w:val="2"/>
        </w:numPr>
      </w:pPr>
      <w:r>
        <w:rPr>
          <w:b/>
        </w:rPr>
        <w:t>FACULTY:</w:t>
      </w:r>
      <w:r>
        <w:t xml:space="preserve"> Science</w:t>
      </w:r>
    </w:p>
    <w:p w:rsidR="00D5738D" w:rsidRDefault="00AD5F50">
      <w:pPr>
        <w:numPr>
          <w:ilvl w:val="0"/>
          <w:numId w:val="2"/>
        </w:numPr>
      </w:pPr>
      <w:r>
        <w:rPr>
          <w:b/>
        </w:rPr>
        <w:t>PRESENT RANK:</w:t>
      </w:r>
      <w:r>
        <w:t xml:space="preserve"> </w:t>
      </w:r>
      <w:r>
        <w:t xml:space="preserve">Assistant Professor of Teaching </w:t>
      </w:r>
      <w:r>
        <w:rPr>
          <w:b/>
        </w:rPr>
        <w:t>SINCE:</w:t>
      </w:r>
    </w:p>
    <w:p w:rsidR="00D5738D" w:rsidRDefault="00AD5F50">
      <w:pPr>
        <w:numPr>
          <w:ilvl w:val="0"/>
          <w:numId w:val="2"/>
        </w:numPr>
      </w:pPr>
      <w:r>
        <w:rPr>
          <w:rStyle w:val="UnderlinedBold"/>
        </w:rPr>
        <w:t>POST-SECONDARY EDUCATION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4158"/>
        <w:gridCol w:w="1494"/>
        <w:gridCol w:w="2420"/>
        <w:gridCol w:w="1268"/>
      </w:tblGrid>
      <w:tr w:rsidR="00D5738D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 or Institut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egre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ubject Are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D5738D" w:rsidRDefault="00AD5F50">
      <w:pPr>
        <w:pStyle w:val="FirstParagraph"/>
      </w:pPr>
      <w:r>
        <w:rPr>
          <w:b/>
        </w:rPr>
        <w:t>Special Professional Qualifications</w:t>
      </w:r>
    </w:p>
    <w:p w:rsidR="00D5738D" w:rsidRDefault="00AD5F50">
      <w:pPr>
        <w:pStyle w:val="Compact"/>
        <w:numPr>
          <w:ilvl w:val="0"/>
          <w:numId w:val="3"/>
        </w:numPr>
      </w:pPr>
      <w:r>
        <w:rPr>
          <w:rStyle w:val="UnderlinedBold"/>
        </w:rPr>
        <w:t>EMPLOYMENT RECORD</w:t>
      </w:r>
    </w:p>
    <w:p w:rsidR="00D5738D" w:rsidRDefault="00AD5F50">
      <w:pPr>
        <w:pStyle w:val="FirstParagraph"/>
      </w:pPr>
      <w:r>
        <w:rPr>
          <w:i/>
        </w:rPr>
        <w:t>(a) Prior to coming to UBC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914"/>
        <w:gridCol w:w="2242"/>
        <w:gridCol w:w="1184"/>
      </w:tblGrid>
      <w:tr w:rsidR="00D5738D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, Company or Organizat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Rank or Titl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D5738D" w:rsidRDefault="00AD5F50">
      <w:pPr>
        <w:pStyle w:val="BodyText"/>
      </w:pPr>
      <w:r>
        <w:rPr>
          <w:i/>
        </w:rPr>
        <w:t>(b) At UBC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6113"/>
        <w:gridCol w:w="3227"/>
      </w:tblGrid>
      <w:tr w:rsidR="00D5738D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Rank or Titl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D5738D" w:rsidRDefault="00AD5F50">
      <w:pPr>
        <w:pStyle w:val="BodyText"/>
      </w:pPr>
      <w:r>
        <w:rPr>
          <w:i/>
        </w:rPr>
        <w:t>(c) Date of granting of tenure at U.B.C.:</w:t>
      </w:r>
    </w:p>
    <w:p w:rsidR="00D5738D" w:rsidRDefault="00AD5F50">
      <w:pPr>
        <w:pStyle w:val="Compact"/>
        <w:numPr>
          <w:ilvl w:val="0"/>
          <w:numId w:val="4"/>
        </w:numPr>
      </w:pPr>
      <w:r>
        <w:rPr>
          <w:rStyle w:val="UnderlinedBold"/>
        </w:rPr>
        <w:t>LEAVES OF ABSENCE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6832"/>
        <w:gridCol w:w="1688"/>
        <w:gridCol w:w="820"/>
      </w:tblGrid>
      <w:tr w:rsidR="00D5738D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University, Company or Organization at which Leave was take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ype of Leav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Dates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D5738D" w:rsidRDefault="00AD5F50">
      <w:pPr>
        <w:pStyle w:val="Compact"/>
        <w:numPr>
          <w:ilvl w:val="0"/>
          <w:numId w:val="5"/>
        </w:numPr>
      </w:pPr>
      <w:r>
        <w:rPr>
          <w:rStyle w:val="UnderlinedBold"/>
        </w:rPr>
        <w:t>TEACHING</w:t>
      </w:r>
    </w:p>
    <w:p w:rsidR="00D5738D" w:rsidRDefault="00AD5F50">
      <w:pPr>
        <w:pStyle w:val="FirstParagraph"/>
      </w:pPr>
      <w:r>
        <w:rPr>
          <w:i/>
        </w:rPr>
        <w:t>(a) Areas of special interest and accomplishments</w:t>
      </w:r>
    </w:p>
    <w:p w:rsidR="00D5738D" w:rsidRDefault="00AD5F50">
      <w:pPr>
        <w:pStyle w:val="BodyText"/>
      </w:pPr>
      <w:r>
        <w:rPr>
          <w:i/>
        </w:rPr>
        <w:t>(b) Courses Taught at UBC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064"/>
        <w:gridCol w:w="1446"/>
        <w:gridCol w:w="1952"/>
        <w:gridCol w:w="1050"/>
        <w:gridCol w:w="1138"/>
        <w:gridCol w:w="1149"/>
        <w:gridCol w:w="734"/>
        <w:gridCol w:w="807"/>
      </w:tblGrid>
      <w:tr w:rsidR="00D5738D">
        <w:trPr>
          <w:cantSplit/>
          <w:tblHeader/>
        </w:trPr>
        <w:tc>
          <w:tcPr>
            <w:tcW w:w="0" w:type="auto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D5738D">
            <w:pPr>
              <w:spacing w:before="40" w:after="40"/>
              <w:ind w:left="100" w:right="100"/>
              <w:jc w:val="center"/>
            </w:pPr>
          </w:p>
        </w:tc>
        <w:tc>
          <w:tcPr>
            <w:tcW w:w="0" w:type="auto"/>
            <w:gridSpan w:val="4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000000"/>
                <w:sz w:val="20"/>
                <w:szCs w:val="20"/>
              </w:rPr>
              <w:t>Total Hours Taught per Course</w:t>
            </w:r>
          </w:p>
        </w:tc>
      </w:tr>
      <w:tr w:rsidR="00D5738D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ession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Course Number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otal Scheduled Hour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Class Siz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Lecture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Tutorial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Labs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Other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D5738D" w:rsidRDefault="00AD5F50">
      <w:pPr>
        <w:pStyle w:val="BodyText"/>
      </w:pPr>
      <w:r>
        <w:rPr>
          <w:i/>
        </w:rPr>
        <w:t>(c) Graduate Students Supervised (If Applicable)</w:t>
      </w:r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1436"/>
        <w:gridCol w:w="1470"/>
        <w:gridCol w:w="722"/>
        <w:gridCol w:w="868"/>
        <w:gridCol w:w="4844"/>
      </w:tblGrid>
      <w:tr w:rsidR="00D5738D">
        <w:trPr>
          <w:cantSplit/>
          <w:tblHeader/>
        </w:trPr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D5738D">
            <w:pPr>
              <w:spacing w:before="40" w:after="40"/>
              <w:ind w:left="100" w:right="100"/>
              <w:jc w:val="center"/>
            </w:pPr>
          </w:p>
        </w:tc>
        <w:tc>
          <w:tcPr>
            <w:tcW w:w="0" w:type="auto"/>
            <w:gridSpan w:val="2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D5738D">
            <w:pPr>
              <w:spacing w:before="40" w:after="40"/>
              <w:ind w:left="100" w:right="100"/>
              <w:jc w:val="center"/>
            </w:pPr>
          </w:p>
        </w:tc>
      </w:tr>
      <w:tr w:rsidR="00D5738D">
        <w:trPr>
          <w:cantSplit/>
          <w:tblHeader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tudent Nam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Program Type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tart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Finish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  <w:jc w:val="center"/>
            </w:pPr>
            <w:r>
              <w:rPr>
                <w:rFonts w:eastAsia="Arial" w:cs="Arial"/>
                <w:b/>
                <w:color w:val="111111"/>
                <w:sz w:val="22"/>
                <w:szCs w:val="22"/>
              </w:rPr>
              <w:t>Supervisory Role (supervisor, co-supervisor, committee member)</w:t>
            </w:r>
          </w:p>
        </w:tc>
      </w:tr>
      <w:tr w:rsidR="00D5738D">
        <w:trPr>
          <w:cantSplit/>
        </w:trPr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D5738D" w:rsidRDefault="00AD5F50">
            <w:pPr>
              <w:spacing w:before="40" w:after="40"/>
              <w:ind w:left="100" w:right="100"/>
            </w:pPr>
            <w:r>
              <w:rPr>
                <w:rFonts w:eastAsia="Arial" w:cs="Arial"/>
                <w:color w:val="111111"/>
                <w:sz w:val="22"/>
                <w:szCs w:val="22"/>
              </w:rPr>
              <w:t>NA</w:t>
            </w:r>
          </w:p>
        </w:tc>
      </w:tr>
    </w:tbl>
    <w:p w:rsidR="00D5738D" w:rsidRDefault="00AD5F50">
      <w:pPr>
        <w:pStyle w:val="BodyText"/>
      </w:pPr>
      <w:r>
        <w:rPr>
          <w:i/>
        </w:rPr>
        <w:t>(d) A summary of student evaluations of teaching effectiveness scores over the past five years (or since appointment if less than five years)</w:t>
      </w:r>
    </w:p>
    <w:p w:rsidR="00D5738D" w:rsidRDefault="00AD5F50">
      <w:pPr>
        <w:pStyle w:val="BodyText"/>
      </w:pPr>
      <w:r>
        <w:rPr>
          <w:i/>
        </w:rPr>
        <w:t>(e) Continuing Education Activities</w:t>
      </w:r>
    </w:p>
    <w:p w:rsidR="00D5738D" w:rsidRDefault="00AD5F50">
      <w:pPr>
        <w:pStyle w:val="BodyText"/>
      </w:pPr>
      <w:r>
        <w:rPr>
          <w:i/>
        </w:rPr>
        <w:t>(f) Visiting Lecturer (indicate university/organization and dates)</w:t>
      </w:r>
    </w:p>
    <w:p w:rsidR="00D5738D" w:rsidRDefault="00AD5F50">
      <w:pPr>
        <w:pStyle w:val="BodyText"/>
      </w:pPr>
      <w:r>
        <w:rPr>
          <w:i/>
        </w:rPr>
        <w:t>(g) Other</w:t>
      </w:r>
    </w:p>
    <w:p w:rsidR="00D5738D" w:rsidRDefault="00AD5F50">
      <w:pPr>
        <w:pStyle w:val="Compact"/>
        <w:numPr>
          <w:ilvl w:val="0"/>
          <w:numId w:val="6"/>
        </w:numPr>
      </w:pPr>
      <w:r>
        <w:rPr>
          <w:rStyle w:val="UnderlinedBold"/>
        </w:rPr>
        <w:t>E</w:t>
      </w:r>
      <w:r>
        <w:rPr>
          <w:rStyle w:val="UnderlinedBold"/>
        </w:rPr>
        <w:t>DUCATIONAL LEADERSHIP</w:t>
      </w:r>
    </w:p>
    <w:p w:rsidR="00D5738D" w:rsidRDefault="00AD5F50">
      <w:pPr>
        <w:pStyle w:val="FirstParagraph"/>
      </w:pPr>
      <w:r>
        <w:rPr>
          <w:i/>
        </w:rPr>
        <w:t>(a) Areas of special interest and accomplishments</w:t>
      </w:r>
    </w:p>
    <w:p w:rsidR="00D5738D" w:rsidRDefault="00AD5F50">
      <w:pPr>
        <w:pStyle w:val="BodyText"/>
      </w:pPr>
      <w:r>
        <w:rPr>
          <w:i/>
        </w:rPr>
        <w:t>(b) Curriculum development/renewal</w:t>
      </w:r>
    </w:p>
    <w:p w:rsidR="00D5738D" w:rsidRDefault="00AD5F50">
      <w:pPr>
        <w:pStyle w:val="BodyText"/>
      </w:pPr>
      <w:r>
        <w:rPr>
          <w:i/>
        </w:rPr>
        <w:t>(c) Pedagogical innovation</w:t>
      </w:r>
    </w:p>
    <w:p w:rsidR="00D5738D" w:rsidRDefault="00AD5F50">
      <w:pPr>
        <w:pStyle w:val="BodyText"/>
      </w:pPr>
      <w:r>
        <w:rPr>
          <w:i/>
        </w:rPr>
        <w:t>(d) Applications of and contributions to the scholarship of teaching and learning</w:t>
      </w:r>
    </w:p>
    <w:p w:rsidR="00D5738D" w:rsidRDefault="00AD5F50">
      <w:pPr>
        <w:pStyle w:val="BodyText"/>
      </w:pPr>
      <w:r>
        <w:rPr>
          <w:i/>
        </w:rPr>
        <w:t>(e) Teaching and Learning Grants</w:t>
      </w:r>
    </w:p>
    <w:p w:rsidR="00D5738D" w:rsidRDefault="00AD5F50">
      <w:pPr>
        <w:pStyle w:val="BodyText"/>
      </w:pPr>
      <w:r>
        <w:rPr>
          <w:i/>
        </w:rPr>
        <w:t>(f) For</w:t>
      </w:r>
      <w:r>
        <w:rPr>
          <w:i/>
        </w:rPr>
        <w:t>mal educational leadership responsibilities</w:t>
      </w:r>
    </w:p>
    <w:p w:rsidR="00D5738D" w:rsidRDefault="00AD5F50">
      <w:pPr>
        <w:pStyle w:val="BodyText"/>
      </w:pPr>
      <w:r>
        <w:rPr>
          <w:i/>
        </w:rPr>
        <w:t>(g) Innovation in the use of learning technology</w:t>
      </w:r>
    </w:p>
    <w:p w:rsidR="00D5738D" w:rsidRDefault="00AD5F50">
      <w:pPr>
        <w:pStyle w:val="BodyText"/>
      </w:pPr>
      <w:r>
        <w:rPr>
          <w:i/>
        </w:rPr>
        <w:t>(h) Other educational leadership contributions</w:t>
      </w:r>
    </w:p>
    <w:p w:rsidR="00D5738D" w:rsidRDefault="00AD5F50">
      <w:pPr>
        <w:pStyle w:val="Compact"/>
        <w:numPr>
          <w:ilvl w:val="0"/>
          <w:numId w:val="7"/>
        </w:numPr>
      </w:pPr>
      <w:r>
        <w:rPr>
          <w:rStyle w:val="UnderlinedBold"/>
        </w:rPr>
        <w:lastRenderedPageBreak/>
        <w:t>SCHOLARLY AND PROFESSIONAL ACTIVITIES</w:t>
      </w:r>
    </w:p>
    <w:p w:rsidR="00D5738D" w:rsidRDefault="00AD5F50">
      <w:pPr>
        <w:pStyle w:val="FirstParagraph"/>
      </w:pPr>
      <w:r>
        <w:rPr>
          <w:i/>
        </w:rPr>
        <w:t>(a) Areas of special interest and accomplishments</w:t>
      </w:r>
    </w:p>
    <w:p w:rsidR="00D5738D" w:rsidRDefault="00AD5F50">
      <w:pPr>
        <w:pStyle w:val="BodyText"/>
      </w:pPr>
      <w:r>
        <w:rPr>
          <w:i/>
        </w:rPr>
        <w:t>(b) Invited Presentations (Identify whether International/National/Local)</w:t>
      </w:r>
    </w:p>
    <w:p w:rsidR="00D5738D" w:rsidRDefault="00AD5F50">
      <w:pPr>
        <w:pStyle w:val="BodyText"/>
      </w:pPr>
      <w:r>
        <w:rPr>
          <w:i/>
        </w:rPr>
        <w:t>(c) Other Presentations</w:t>
      </w:r>
    </w:p>
    <w:p w:rsidR="00D5738D" w:rsidRDefault="00AD5F50">
      <w:pPr>
        <w:pStyle w:val="BodyText"/>
      </w:pPr>
      <w:r>
        <w:rPr>
          <w:i/>
        </w:rPr>
        <w:t>(d) Other</w:t>
      </w:r>
    </w:p>
    <w:p w:rsidR="00D5738D" w:rsidRDefault="00AD5F50">
      <w:pPr>
        <w:pStyle w:val="BodyText"/>
      </w:pPr>
      <w:r>
        <w:rPr>
          <w:i/>
        </w:rPr>
        <w:t>(e) Conference Participation (Organizer, Keynote Speaker, etc.)</w:t>
      </w:r>
    </w:p>
    <w:p w:rsidR="00D5738D" w:rsidRDefault="00AD5F50">
      <w:pPr>
        <w:pStyle w:val="Compact"/>
        <w:numPr>
          <w:ilvl w:val="0"/>
          <w:numId w:val="8"/>
        </w:numPr>
      </w:pPr>
      <w:r>
        <w:rPr>
          <w:rStyle w:val="UnderlinedBold"/>
        </w:rPr>
        <w:t>SERVICE TO THE UNIVERSITY</w:t>
      </w:r>
    </w:p>
    <w:p w:rsidR="00D5738D" w:rsidRDefault="00AD5F50">
      <w:pPr>
        <w:pStyle w:val="FirstParagraph"/>
      </w:pPr>
      <w:r>
        <w:rPr>
          <w:i/>
        </w:rPr>
        <w:t>(a) Areas of special interest and accomplishments</w:t>
      </w:r>
    </w:p>
    <w:p w:rsidR="00D5738D" w:rsidRDefault="00AD5F50">
      <w:pPr>
        <w:pStyle w:val="BodyText"/>
      </w:pPr>
      <w:r>
        <w:rPr>
          <w:i/>
        </w:rPr>
        <w:t>(b) Memberships on committees, including offices held and dates</w:t>
      </w:r>
    </w:p>
    <w:p w:rsidR="00D5738D" w:rsidRDefault="00AD5F50">
      <w:pPr>
        <w:pStyle w:val="BodyText"/>
      </w:pPr>
      <w:r>
        <w:rPr>
          <w:i/>
        </w:rPr>
        <w:t>(c) Other service, including dates</w:t>
      </w:r>
    </w:p>
    <w:p w:rsidR="00D5738D" w:rsidRDefault="00AD5F50">
      <w:pPr>
        <w:pStyle w:val="Compact"/>
        <w:numPr>
          <w:ilvl w:val="0"/>
          <w:numId w:val="9"/>
        </w:numPr>
      </w:pPr>
      <w:r>
        <w:rPr>
          <w:rStyle w:val="UnderlinedBold"/>
        </w:rPr>
        <w:t>SERVICE TO THE CO</w:t>
      </w:r>
      <w:r>
        <w:rPr>
          <w:rStyle w:val="UnderlinedBold"/>
        </w:rPr>
        <w:t>MMUNITY</w:t>
      </w:r>
    </w:p>
    <w:p w:rsidR="00D5738D" w:rsidRDefault="00AD5F50">
      <w:pPr>
        <w:pStyle w:val="FirstParagraph"/>
      </w:pPr>
      <w:r>
        <w:rPr>
          <w:i/>
        </w:rPr>
        <w:t>(a) Memberships on scholarly societies, including offices held and dates</w:t>
      </w:r>
    </w:p>
    <w:p w:rsidR="00D5738D" w:rsidRDefault="00AD5F50">
      <w:pPr>
        <w:pStyle w:val="BodyText"/>
      </w:pPr>
      <w:r>
        <w:rPr>
          <w:i/>
        </w:rPr>
        <w:t>(b) Memberships on other societies, including offices held and dates</w:t>
      </w:r>
    </w:p>
    <w:p w:rsidR="00D5738D" w:rsidRDefault="00AD5F50">
      <w:pPr>
        <w:pStyle w:val="BodyText"/>
      </w:pPr>
      <w:r>
        <w:rPr>
          <w:i/>
        </w:rPr>
        <w:t>(c) Memberships on scholarly committees, including offices held and dates</w:t>
      </w:r>
    </w:p>
    <w:p w:rsidR="00D5738D" w:rsidRDefault="00AD5F50">
      <w:pPr>
        <w:pStyle w:val="BodyText"/>
      </w:pPr>
      <w:r>
        <w:rPr>
          <w:i/>
        </w:rPr>
        <w:t>(d) Memberships on other committ</w:t>
      </w:r>
      <w:r>
        <w:rPr>
          <w:i/>
        </w:rPr>
        <w:t>ees, including offices held and dates</w:t>
      </w:r>
    </w:p>
    <w:p w:rsidR="00D5738D" w:rsidRDefault="00AD5F50">
      <w:pPr>
        <w:pStyle w:val="BodyText"/>
      </w:pPr>
      <w:r>
        <w:rPr>
          <w:i/>
        </w:rPr>
        <w:t>(e) Editorships (list journal and dates)</w:t>
      </w:r>
    </w:p>
    <w:p w:rsidR="00D5738D" w:rsidRDefault="00AD5F50">
      <w:pPr>
        <w:pStyle w:val="BodyText"/>
      </w:pPr>
      <w:r>
        <w:rPr>
          <w:i/>
        </w:rPr>
        <w:t>(f) Reviewer (journal, agency, etc. including dates)</w:t>
      </w:r>
    </w:p>
    <w:p w:rsidR="00D5738D" w:rsidRDefault="00AD5F50">
      <w:pPr>
        <w:pStyle w:val="BodyText"/>
      </w:pPr>
      <w:r>
        <w:rPr>
          <w:i/>
        </w:rPr>
        <w:t>(g) External examiner (indicate universities and dates)</w:t>
      </w:r>
    </w:p>
    <w:p w:rsidR="00D5738D" w:rsidRDefault="00AD5F50">
      <w:pPr>
        <w:pStyle w:val="BodyText"/>
      </w:pPr>
      <w:r>
        <w:rPr>
          <w:i/>
        </w:rPr>
        <w:t>(h) Consultant (indicate organization and dates)</w:t>
      </w:r>
    </w:p>
    <w:p w:rsidR="00D5738D" w:rsidRDefault="00AD5F50">
      <w:pPr>
        <w:pStyle w:val="BodyText"/>
      </w:pPr>
      <w:r>
        <w:rPr>
          <w:i/>
        </w:rPr>
        <w:t>(i) Other service t</w:t>
      </w:r>
      <w:r>
        <w:rPr>
          <w:i/>
        </w:rPr>
        <w:t>o the community</w:t>
      </w:r>
    </w:p>
    <w:p w:rsidR="00D5738D" w:rsidRDefault="00AD5F50">
      <w:pPr>
        <w:pStyle w:val="Compact"/>
        <w:numPr>
          <w:ilvl w:val="0"/>
          <w:numId w:val="10"/>
        </w:numPr>
      </w:pPr>
      <w:r>
        <w:rPr>
          <w:rStyle w:val="UnderlinedBold"/>
        </w:rPr>
        <w:t>AWARDS AND DISTINCTIONS</w:t>
      </w:r>
    </w:p>
    <w:p w:rsidR="00D5738D" w:rsidRDefault="00AD5F50">
      <w:pPr>
        <w:pStyle w:val="FirstParagraph"/>
      </w:pPr>
      <w:r>
        <w:rPr>
          <w:i/>
        </w:rPr>
        <w:t>(a) Awards and nominations for Teaching awards (indicate name of award, awarding organizations, date)</w:t>
      </w:r>
    </w:p>
    <w:p w:rsidR="00D5738D" w:rsidRDefault="00AD5F50">
      <w:pPr>
        <w:pStyle w:val="BodyText"/>
      </w:pPr>
      <w:r>
        <w:rPr>
          <w:rStyle w:val="UnderlinedIndented"/>
        </w:rPr>
        <w:t xml:space="preserve">Awards received by graduate students or postdoctoral fellows under your supervision may be included in a separate </w:t>
      </w:r>
      <w:r>
        <w:rPr>
          <w:rStyle w:val="UnderlinedIndented"/>
        </w:rPr>
        <w:t>section.</w:t>
      </w:r>
    </w:p>
    <w:p w:rsidR="00D5738D" w:rsidRDefault="00AD5F50">
      <w:pPr>
        <w:pStyle w:val="BodyText"/>
      </w:pPr>
      <w:r>
        <w:rPr>
          <w:i/>
        </w:rPr>
        <w:t>(b) Awards for Scholarship (indicate name of award, awarding organizations, date)</w:t>
      </w:r>
    </w:p>
    <w:p w:rsidR="00D5738D" w:rsidRDefault="00AD5F50">
      <w:pPr>
        <w:pStyle w:val="BodyText"/>
      </w:pPr>
      <w:r>
        <w:rPr>
          <w:i/>
        </w:rPr>
        <w:t>(c) Awards for Service (indicate name of award, awarding organizations, date)</w:t>
      </w:r>
    </w:p>
    <w:p w:rsidR="00D5738D" w:rsidRDefault="00AD5F50">
      <w:pPr>
        <w:pStyle w:val="BodyText"/>
      </w:pPr>
      <w:r>
        <w:rPr>
          <w:i/>
        </w:rPr>
        <w:t>(d) Other Awards</w:t>
      </w:r>
    </w:p>
    <w:p w:rsidR="00D5738D" w:rsidRDefault="00AD5F50">
      <w:pPr>
        <w:pStyle w:val="Compact"/>
        <w:numPr>
          <w:ilvl w:val="0"/>
          <w:numId w:val="11"/>
        </w:numPr>
      </w:pPr>
      <w:r>
        <w:rPr>
          <w:rStyle w:val="UnderlinedBold"/>
        </w:rPr>
        <w:t>OTHER RELEVANT INFORMATION (Maximum One Page)</w:t>
      </w:r>
    </w:p>
    <w:p w:rsidR="00D5738D" w:rsidRDefault="00AD5F50">
      <w:r>
        <w:lastRenderedPageBreak/>
        <w:br w:type="page"/>
      </w:r>
    </w:p>
    <w:p w:rsidR="00D5738D" w:rsidRDefault="00AD5F50">
      <w:pPr>
        <w:pStyle w:val="Heading3"/>
      </w:pPr>
      <w:bookmarkStart w:id="1" w:name="the-university-of-british-columbia"/>
      <w:r>
        <w:lastRenderedPageBreak/>
        <w:t>THE UNIVERSITY OF BRITISH COLUMBIA</w:t>
      </w:r>
      <w:bookmarkEnd w:id="1"/>
    </w:p>
    <w:p w:rsidR="00D5738D" w:rsidRDefault="00AD5F50">
      <w:pPr>
        <w:pStyle w:val="Heading4"/>
      </w:pPr>
      <w:bookmarkStart w:id="2" w:name="publications-record"/>
      <w:r>
        <w:t>Publications Record</w:t>
      </w:r>
      <w:bookmarkEnd w:id="2"/>
    </w:p>
    <w:p w:rsidR="00D5738D" w:rsidRDefault="00AD5F50">
      <w:pPr>
        <w:pStyle w:val="FirstParagraph"/>
      </w:pPr>
      <w:r>
        <w:t>If Applicable – not required in the Professor of Teaching Stream</w:t>
      </w:r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777"/>
        <w:gridCol w:w="2763"/>
        <w:gridCol w:w="817"/>
      </w:tblGrid>
      <w:tr w:rsidR="00D5738D">
        <w:tc>
          <w:tcPr>
            <w:tcW w:w="0" w:type="auto"/>
          </w:tcPr>
          <w:p w:rsidR="00D5738D" w:rsidRDefault="00AD5F50">
            <w:pPr>
              <w:pStyle w:val="Compact"/>
            </w:pPr>
            <w:r>
              <w:rPr>
                <w:rStyle w:val="BigFont"/>
                <w:b/>
              </w:rPr>
              <w:t>SURNAME:</w:t>
            </w:r>
            <w:r>
              <w:t xml:space="preserve"> Nightingale</w:t>
            </w:r>
          </w:p>
        </w:tc>
        <w:tc>
          <w:tcPr>
            <w:tcW w:w="0" w:type="auto"/>
          </w:tcPr>
          <w:p w:rsidR="00D5738D" w:rsidRDefault="00AD5F50">
            <w:pPr>
              <w:pStyle w:val="Compact"/>
            </w:pPr>
            <w:r>
              <w:rPr>
                <w:b/>
              </w:rPr>
              <w:t>FIRST NAME:</w:t>
            </w:r>
            <w:r>
              <w:t xml:space="preserve"> Florence</w:t>
            </w:r>
          </w:p>
        </w:tc>
        <w:tc>
          <w:tcPr>
            <w:tcW w:w="0" w:type="auto"/>
          </w:tcPr>
          <w:p w:rsidR="00D5738D" w:rsidRDefault="00D5738D"/>
        </w:tc>
      </w:tr>
      <w:tr w:rsidR="00D5738D">
        <w:tc>
          <w:tcPr>
            <w:tcW w:w="0" w:type="auto"/>
          </w:tcPr>
          <w:p w:rsidR="00D5738D" w:rsidRDefault="00D5738D"/>
        </w:tc>
        <w:tc>
          <w:tcPr>
            <w:tcW w:w="0" w:type="auto"/>
          </w:tcPr>
          <w:p w:rsidR="00D5738D" w:rsidRDefault="00AD5F50">
            <w:pPr>
              <w:pStyle w:val="Compact"/>
            </w:pPr>
            <w:r>
              <w:rPr>
                <w:b/>
              </w:rPr>
              <w:t>Initials:</w:t>
            </w:r>
            <w:r>
              <w:t xml:space="preserve"> F.N.</w:t>
            </w:r>
          </w:p>
        </w:tc>
        <w:tc>
          <w:tcPr>
            <w:tcW w:w="0" w:type="auto"/>
          </w:tcPr>
          <w:p w:rsidR="00D5738D" w:rsidRDefault="00D5738D"/>
        </w:tc>
      </w:tr>
      <w:tr w:rsidR="00D5738D">
        <w:tc>
          <w:tcPr>
            <w:tcW w:w="0" w:type="auto"/>
          </w:tcPr>
          <w:p w:rsidR="00D5738D" w:rsidRDefault="00D5738D"/>
        </w:tc>
        <w:tc>
          <w:tcPr>
            <w:tcW w:w="0" w:type="auto"/>
          </w:tcPr>
          <w:p w:rsidR="00D5738D" w:rsidRDefault="00AD5F50">
            <w:pPr>
              <w:pStyle w:val="Compact"/>
            </w:pPr>
            <w:r>
              <w:rPr>
                <w:b/>
              </w:rPr>
              <w:t>MIDDLE NAME(S):</w:t>
            </w:r>
          </w:p>
        </w:tc>
        <w:tc>
          <w:tcPr>
            <w:tcW w:w="0" w:type="auto"/>
          </w:tcPr>
          <w:p w:rsidR="00D5738D" w:rsidRDefault="00AD5F50">
            <w:pPr>
              <w:pStyle w:val="Compact"/>
            </w:pPr>
            <w:r>
              <w:rPr>
                <w:b/>
              </w:rPr>
              <w:t>Date:</w:t>
            </w:r>
          </w:p>
        </w:tc>
      </w:tr>
    </w:tbl>
    <w:p w:rsidR="00D5738D" w:rsidRDefault="00AD5F50">
      <w:pPr>
        <w:pStyle w:val="Compact"/>
        <w:numPr>
          <w:ilvl w:val="0"/>
          <w:numId w:val="12"/>
        </w:numPr>
      </w:pPr>
      <w:r>
        <w:rPr>
          <w:rStyle w:val="UnderlinedBold"/>
        </w:rPr>
        <w:t>RE</w:t>
      </w:r>
      <w:r>
        <w:rPr>
          <w:rStyle w:val="UnderlinedBold"/>
        </w:rPr>
        <w:t>FEREED PUBLICATIONS</w:t>
      </w:r>
    </w:p>
    <w:p w:rsidR="00D5738D" w:rsidRDefault="00AD5F50">
      <w:pPr>
        <w:pStyle w:val="FirstParagraph"/>
      </w:pPr>
      <w:r>
        <w:rPr>
          <w:i/>
        </w:rPr>
        <w:t>(a) Journals</w:t>
      </w:r>
    </w:p>
    <w:p w:rsidR="00D5738D" w:rsidRDefault="00AD5F50">
      <w:pPr>
        <w:pStyle w:val="BodyText"/>
      </w:pPr>
      <w:r>
        <w:rPr>
          <w:i/>
        </w:rPr>
        <w:t>(b) Conference Proceedings</w:t>
      </w:r>
    </w:p>
    <w:p w:rsidR="00D5738D" w:rsidRDefault="00AD5F50">
      <w:pPr>
        <w:pStyle w:val="BodyText"/>
      </w:pPr>
      <w:r>
        <w:rPr>
          <w:i/>
        </w:rPr>
        <w:t>(c) Other</w:t>
      </w:r>
    </w:p>
    <w:p w:rsidR="00D5738D" w:rsidRDefault="00AD5F50">
      <w:pPr>
        <w:pStyle w:val="Compact"/>
        <w:numPr>
          <w:ilvl w:val="0"/>
          <w:numId w:val="13"/>
        </w:numPr>
      </w:pPr>
      <w:r>
        <w:rPr>
          <w:rStyle w:val="UnderlinedBold"/>
        </w:rPr>
        <w:t>NON-REFEREED PUBLICATIONS</w:t>
      </w:r>
    </w:p>
    <w:p w:rsidR="00D5738D" w:rsidRDefault="00AD5F50">
      <w:pPr>
        <w:pStyle w:val="FirstParagraph"/>
      </w:pPr>
      <w:r>
        <w:rPr>
          <w:i/>
        </w:rPr>
        <w:t>(a) Journals</w:t>
      </w:r>
    </w:p>
    <w:p w:rsidR="00D5738D" w:rsidRDefault="00AD5F50">
      <w:pPr>
        <w:pStyle w:val="BodyText"/>
      </w:pPr>
      <w:r>
        <w:rPr>
          <w:i/>
        </w:rPr>
        <w:t>(b) Conference Proceedings</w:t>
      </w:r>
    </w:p>
    <w:p w:rsidR="00D5738D" w:rsidRDefault="00AD5F50">
      <w:pPr>
        <w:pStyle w:val="BodyText"/>
      </w:pPr>
      <w:r>
        <w:rPr>
          <w:i/>
        </w:rPr>
        <w:t>(c) Other</w:t>
      </w:r>
    </w:p>
    <w:p w:rsidR="00D5738D" w:rsidRDefault="00AD5F50">
      <w:pPr>
        <w:pStyle w:val="Compact"/>
        <w:numPr>
          <w:ilvl w:val="0"/>
          <w:numId w:val="14"/>
        </w:numPr>
      </w:pPr>
      <w:r>
        <w:rPr>
          <w:rStyle w:val="UnderlinedBold"/>
        </w:rPr>
        <w:t>BOOKS</w:t>
      </w:r>
    </w:p>
    <w:p w:rsidR="00D5738D" w:rsidRDefault="00AD5F50">
      <w:pPr>
        <w:pStyle w:val="FirstParagraph"/>
      </w:pPr>
      <w:r>
        <w:rPr>
          <w:i/>
        </w:rPr>
        <w:t>(a) Authored</w:t>
      </w:r>
    </w:p>
    <w:p w:rsidR="00D5738D" w:rsidRDefault="00AD5F50">
      <w:pPr>
        <w:pStyle w:val="BodyText"/>
      </w:pPr>
      <w:r>
        <w:rPr>
          <w:i/>
        </w:rPr>
        <w:t>(b) Edited</w:t>
      </w:r>
    </w:p>
    <w:p w:rsidR="00D5738D" w:rsidRDefault="00AD5F50">
      <w:pPr>
        <w:pStyle w:val="BodyText"/>
      </w:pPr>
      <w:r>
        <w:rPr>
          <w:i/>
        </w:rPr>
        <w:t>(c) Chapters</w:t>
      </w:r>
    </w:p>
    <w:p w:rsidR="00D5738D" w:rsidRDefault="00AD5F50">
      <w:pPr>
        <w:numPr>
          <w:ilvl w:val="0"/>
          <w:numId w:val="15"/>
        </w:numPr>
      </w:pPr>
      <w:r>
        <w:rPr>
          <w:rStyle w:val="UnderlinedBold"/>
        </w:rPr>
        <w:t>SPECIAL COPYRIGHTS</w:t>
      </w:r>
    </w:p>
    <w:p w:rsidR="00D5738D" w:rsidRDefault="00AD5F50">
      <w:pPr>
        <w:numPr>
          <w:ilvl w:val="0"/>
          <w:numId w:val="15"/>
        </w:numPr>
      </w:pPr>
      <w:r>
        <w:rPr>
          <w:rStyle w:val="UnderlinedBold"/>
        </w:rPr>
        <w:t>ARTISTIC WORKS, PERFORMANCES, DESIGNS</w:t>
      </w:r>
    </w:p>
    <w:p w:rsidR="00D5738D" w:rsidRDefault="00AD5F50">
      <w:pPr>
        <w:numPr>
          <w:ilvl w:val="0"/>
          <w:numId w:val="15"/>
        </w:numPr>
      </w:pPr>
      <w:r>
        <w:rPr>
          <w:rStyle w:val="UnderlinedBold"/>
        </w:rPr>
        <w:t>OTHER WORKS</w:t>
      </w:r>
    </w:p>
    <w:p w:rsidR="00D5738D" w:rsidRDefault="00AD5F50">
      <w:pPr>
        <w:numPr>
          <w:ilvl w:val="0"/>
          <w:numId w:val="15"/>
        </w:numPr>
      </w:pPr>
      <w:r>
        <w:rPr>
          <w:rStyle w:val="UnderlinedBold"/>
        </w:rPr>
        <w:t>WORK SUBMITTED (including publisher and date of submission)</w:t>
      </w:r>
    </w:p>
    <w:p w:rsidR="00D5738D" w:rsidRDefault="00AD5F50">
      <w:pPr>
        <w:numPr>
          <w:ilvl w:val="0"/>
          <w:numId w:val="15"/>
        </w:numPr>
      </w:pPr>
      <w:r>
        <w:rPr>
          <w:rStyle w:val="UnderlinedBold"/>
        </w:rPr>
        <w:t>WORK IN PROGRESS (including degree of completion)</w:t>
      </w:r>
    </w:p>
    <w:sectPr w:rsidR="00D5738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AD5F50" w:rsidRDefault="00AD5F50">
      <w:pPr>
        <w:spacing w:after="0"/>
      </w:pPr>
      <w:r>
        <w:separator/>
      </w:r>
    </w:p>
  </w:endnote>
  <w:endnote w:type="continuationSeparator" w:id="0">
    <w:p w:rsidR="00AD5F50" w:rsidRDefault="00AD5F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AD5F50" w:rsidRDefault="00AD5F50">
      <w:r>
        <w:separator/>
      </w:r>
    </w:p>
  </w:footnote>
  <w:footnote w:type="continuationSeparator" w:id="0">
    <w:p w:rsidR="00AD5F50" w:rsidRDefault="00AD5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C1C03F9"/>
    <w:multiLevelType w:val="multilevel"/>
    <w:tmpl w:val="14182FE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2A2C4D72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2D046EEE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AEE89CC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0304F6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FFFFFF7C"/>
    <w:multiLevelType w:val="singleLevel"/>
    <w:tmpl w:val="8E5A80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6" w15:restartNumberingAfterBreak="0">
    <w:nsid w:val="FFFFFF7D"/>
    <w:multiLevelType w:val="singleLevel"/>
    <w:tmpl w:val="AEA0C1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7" w15:restartNumberingAfterBreak="0">
    <w:nsid w:val="FFFFFF7E"/>
    <w:multiLevelType w:val="singleLevel"/>
    <w:tmpl w:val="26667D8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8" w15:restartNumberingAfterBreak="0">
    <w:nsid w:val="FFFFFF7F"/>
    <w:multiLevelType w:val="singleLevel"/>
    <w:tmpl w:val="594053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9" w15:restartNumberingAfterBreak="0">
    <w:nsid w:val="FFFFFF80"/>
    <w:multiLevelType w:val="singleLevel"/>
    <w:tmpl w:val="DBBE84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73C0321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3F8AFCE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CEF0648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3" w15:restartNumberingAfterBreak="0">
    <w:nsid w:val="FFFFFF88"/>
    <w:multiLevelType w:val="singleLevel"/>
    <w:tmpl w:val="FBC0B6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4" w15:restartNumberingAfterBreak="0">
    <w:nsid w:val="FFFFFF89"/>
    <w:multiLevelType w:val="singleLevel"/>
    <w:tmpl w:val="D9DC65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238D8174"/>
    <w:multiLevelType w:val="multilevel"/>
    <w:tmpl w:val="BD9C9592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C1AE401"/>
    <w:multiLevelType w:val="multilevel"/>
    <w:tmpl w:val="4B2C6E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41F388D6"/>
    <w:multiLevelType w:val="multilevel"/>
    <w:tmpl w:val="70224912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7261BAD"/>
    <w:multiLevelType w:val="multilevel"/>
    <w:tmpl w:val="541AFADA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4FBE019A"/>
    <w:multiLevelType w:val="multilevel"/>
    <w:tmpl w:val="41C8137E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5504A012"/>
    <w:multiLevelType w:val="multilevel"/>
    <w:tmpl w:val="60F4D4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5A538D88"/>
    <w:multiLevelType w:val="multilevel"/>
    <w:tmpl w:val="C8EECCE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615F1ED2"/>
    <w:multiLevelType w:val="multilevel"/>
    <w:tmpl w:val="75BABFFC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71315DCA"/>
    <w:multiLevelType w:val="multilevel"/>
    <w:tmpl w:val="278A5FD2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2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6">
    <w:abstractNumId w:val="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7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8">
    <w:abstractNumId w:val="2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9">
    <w:abstractNumId w:val="1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">
    <w:abstractNumId w:val="1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1">
    <w:abstractNumId w:val="3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">
    <w:abstractNumId w:val="2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>
    <w:abstractNumId w:val="2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5"/>
  </w:num>
  <w:num w:numId="17">
    <w:abstractNumId w:val="6"/>
  </w:num>
  <w:num w:numId="18">
    <w:abstractNumId w:val="7"/>
  </w:num>
  <w:num w:numId="19">
    <w:abstractNumId w:val="8"/>
  </w:num>
  <w:num w:numId="20">
    <w:abstractNumId w:val="13"/>
  </w:num>
  <w:num w:numId="21">
    <w:abstractNumId w:val="9"/>
  </w:num>
  <w:num w:numId="22">
    <w:abstractNumId w:val="10"/>
  </w:num>
  <w:num w:numId="23">
    <w:abstractNumId w:val="11"/>
  </w:num>
  <w:num w:numId="24">
    <w:abstractNumId w:val="12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47AC"/>
    <w:rsid w:val="004E29B3"/>
    <w:rsid w:val="00590D07"/>
    <w:rsid w:val="00784D58"/>
    <w:rsid w:val="008D6863"/>
    <w:rsid w:val="00AD5F50"/>
    <w:rsid w:val="00B86B75"/>
    <w:rsid w:val="00BC48D5"/>
    <w:rsid w:val="00C16FB0"/>
    <w:rsid w:val="00C36279"/>
    <w:rsid w:val="00CF6060"/>
    <w:rsid w:val="00D5738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CAC21EEB-3069-FA45-AFFF-1FA6492F5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F606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F6060"/>
    <w:pPr>
      <w:keepNext/>
      <w:keepLines/>
      <w:spacing w:before="200" w:after="0"/>
      <w:jc w:val="center"/>
      <w:outlineLvl w:val="2"/>
    </w:pPr>
    <w:rPr>
      <w:rFonts w:eastAsiaTheme="majorEastAsia" w:cstheme="majorBidi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CF6060"/>
    <w:pPr>
      <w:keepNext/>
      <w:keepLines/>
      <w:spacing w:before="200" w:after="0"/>
      <w:jc w:val="center"/>
      <w:outlineLvl w:val="3"/>
    </w:pPr>
    <w:rPr>
      <w:rFonts w:eastAsiaTheme="majorEastAsia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F606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16F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igFont">
    <w:name w:val="BigFont"/>
    <w:basedOn w:val="CaptionChar"/>
  </w:style>
  <w:style w:type="character" w:customStyle="1" w:styleId="UnderlinedBold">
    <w:name w:val="UnderlinedBold"/>
    <w:basedOn w:val="CaptionChar"/>
    <w:rsid w:val="00CF6060"/>
    <w:rPr>
      <w:rFonts w:ascii="Arial" w:hAnsi="Arial"/>
      <w:b/>
      <w:sz w:val="24"/>
      <w:u w:val="single"/>
    </w:rPr>
  </w:style>
  <w:style w:type="character" w:customStyle="1" w:styleId="UnderlinedIndented">
    <w:name w:val="UnderlinedIndented"/>
    <w:basedOn w:val="CaptionChar"/>
    <w:rsid w:val="00CF6060"/>
    <w:rPr>
      <w:rFonts w:ascii="Arial" w:hAnsi="Arial"/>
      <w:sz w:val="24"/>
      <w:u w:val="single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16F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597</Words>
  <Characters>3406</Characters>
  <Application>Microsoft Office Word</Application>
  <DocSecurity>0</DocSecurity>
  <Lines>28</Lines>
  <Paragraphs>7</Paragraphs>
  <ScaleCrop>false</ScaleCrop>
  <Company/>
  <LinksUpToDate>false</LinksUpToDate>
  <CharactersWithSpaces>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UNIVERSITY OF BRITISH COLUMBIA</dc:title>
  <dc:creator>Microsoft Office User</dc:creator>
  <cp:keywords/>
  <cp:lastModifiedBy>Microsoft Office User</cp:lastModifiedBy>
  <cp:revision>4</cp:revision>
  <dcterms:created xsi:type="dcterms:W3CDTF">2020-07-29T22:54:00Z</dcterms:created>
  <dcterms:modified xsi:type="dcterms:W3CDTF">2020-07-29T2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